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16F7558" w14:textId="08656682" w:rsidR="004427A0" w:rsidRDefault="007B754D" w:rsidP="004427A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2</w:t>
      </w:r>
      <w:r w:rsidR="004427A0">
        <w:rPr>
          <w:rFonts w:ascii="Arial" w:hAnsi="Arial" w:cs="Arial"/>
          <w:color w:val="000000"/>
          <w:sz w:val="20"/>
          <w:szCs w:val="20"/>
          <w:shd w:val="clear" w:color="auto" w:fill="FFFFFF"/>
        </w:rPr>
        <w:t>2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7F5E57DF" w14:textId="13A2ECEB" w:rsidR="00D138F0" w:rsidRDefault="00D138F0" w:rsidP="004427A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BA79915" wp14:editId="3C3CCA8E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79CE1" w14:textId="11644373" w:rsidR="007B16DB" w:rsidRDefault="007B16DB" w:rsidP="004427A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755B6BB" wp14:editId="7B51EFAA">
            <wp:extent cx="5943600" cy="31864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C3B76" w14:textId="799D8801" w:rsidR="007B16DB" w:rsidRDefault="007B16DB" w:rsidP="004427A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272AF4A" wp14:editId="1E6A9331">
            <wp:extent cx="5943600" cy="512191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779F6" w14:textId="0A2B5A54" w:rsidR="007B16DB" w:rsidRDefault="007B16DB" w:rsidP="004427A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1F78D9E" wp14:editId="6B8FE404">
            <wp:extent cx="5943600" cy="536321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4F925" w14:textId="5062A5FF" w:rsidR="007B16DB" w:rsidRDefault="007B16DB" w:rsidP="004427A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046BA0B" wp14:editId="4F42CA95">
            <wp:extent cx="5943600" cy="49961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708BE" w14:textId="5A1F386F" w:rsidR="007B16DB" w:rsidRDefault="007B16DB" w:rsidP="004427A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1B422E2" wp14:editId="25269A29">
            <wp:extent cx="5943600" cy="37414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4D2BD" w14:textId="7CC34148" w:rsidR="00DB0094" w:rsidRDefault="00DB0094" w:rsidP="004427A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3B53888" wp14:editId="08BF5097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C5320" w14:textId="394E0EA6" w:rsidR="00C93EAF" w:rsidRDefault="00C93EAF" w:rsidP="004427A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B9BA68C" wp14:editId="306C6F29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4C475" w14:textId="554FEFF1" w:rsidR="00C95139" w:rsidRDefault="008A320C" w:rsidP="004427A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79CABBF" wp14:editId="28C2D41C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4CC1C" w14:textId="3BF799F0" w:rsidR="008A320C" w:rsidRDefault="008A320C" w:rsidP="004427A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ost data can’t be bookmarked</w:t>
      </w:r>
    </w:p>
    <w:p w14:paraId="24D95984" w14:textId="75AEEE96" w:rsidR="009021F7" w:rsidRPr="00AC3B3B" w:rsidRDefault="009021F7" w:rsidP="004427A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303EAB3" wp14:editId="0CAC70B4">
            <wp:extent cx="5943600" cy="33413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4052D" w14:textId="1141354F" w:rsidR="00632427" w:rsidRPr="00AC3B3B" w:rsidRDefault="00632427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sectPr w:rsidR="00632427" w:rsidRPr="00AC3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D4928"/>
    <w:multiLevelType w:val="hybridMultilevel"/>
    <w:tmpl w:val="860CE162"/>
    <w:lvl w:ilvl="0" w:tplc="4A0408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96D43"/>
    <w:multiLevelType w:val="hybridMultilevel"/>
    <w:tmpl w:val="7BF85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D7195"/>
    <w:multiLevelType w:val="hybridMultilevel"/>
    <w:tmpl w:val="D90AF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D00E0"/>
    <w:multiLevelType w:val="hybridMultilevel"/>
    <w:tmpl w:val="B5065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14462"/>
    <w:multiLevelType w:val="hybridMultilevel"/>
    <w:tmpl w:val="CE0668C0"/>
    <w:lvl w:ilvl="0" w:tplc="599635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401206"/>
    <w:multiLevelType w:val="hybridMultilevel"/>
    <w:tmpl w:val="5950E5A6"/>
    <w:lvl w:ilvl="0" w:tplc="9ADA1CAC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tqgFAFNfLEItAAAA"/>
  </w:docVars>
  <w:rsids>
    <w:rsidRoot w:val="00223CA4"/>
    <w:rsid w:val="000152E6"/>
    <w:rsid w:val="000211E3"/>
    <w:rsid w:val="00084204"/>
    <w:rsid w:val="00090A8D"/>
    <w:rsid w:val="000A2F23"/>
    <w:rsid w:val="000C64E5"/>
    <w:rsid w:val="000E5D3E"/>
    <w:rsid w:val="000F28D0"/>
    <w:rsid w:val="000F624E"/>
    <w:rsid w:val="000F6422"/>
    <w:rsid w:val="000F647D"/>
    <w:rsid w:val="00114AE3"/>
    <w:rsid w:val="001379A8"/>
    <w:rsid w:val="00142AB7"/>
    <w:rsid w:val="00152C6A"/>
    <w:rsid w:val="00152CED"/>
    <w:rsid w:val="001753BA"/>
    <w:rsid w:val="001931D5"/>
    <w:rsid w:val="001C46B5"/>
    <w:rsid w:val="001C54B4"/>
    <w:rsid w:val="00223CA4"/>
    <w:rsid w:val="00240AFD"/>
    <w:rsid w:val="0027552A"/>
    <w:rsid w:val="002D261A"/>
    <w:rsid w:val="002D51F1"/>
    <w:rsid w:val="002E0891"/>
    <w:rsid w:val="002E2A51"/>
    <w:rsid w:val="00302BE5"/>
    <w:rsid w:val="0032341B"/>
    <w:rsid w:val="00384687"/>
    <w:rsid w:val="003855FC"/>
    <w:rsid w:val="003A266E"/>
    <w:rsid w:val="003B7E74"/>
    <w:rsid w:val="003D3758"/>
    <w:rsid w:val="003D5B26"/>
    <w:rsid w:val="003F2317"/>
    <w:rsid w:val="00423A3B"/>
    <w:rsid w:val="00434DFF"/>
    <w:rsid w:val="004427A0"/>
    <w:rsid w:val="00444D78"/>
    <w:rsid w:val="0045759E"/>
    <w:rsid w:val="0046065B"/>
    <w:rsid w:val="00463341"/>
    <w:rsid w:val="00463544"/>
    <w:rsid w:val="004B6513"/>
    <w:rsid w:val="00512FA8"/>
    <w:rsid w:val="00563B64"/>
    <w:rsid w:val="00566653"/>
    <w:rsid w:val="005720FA"/>
    <w:rsid w:val="00574587"/>
    <w:rsid w:val="00577F4B"/>
    <w:rsid w:val="00587C70"/>
    <w:rsid w:val="005D1413"/>
    <w:rsid w:val="005D42FB"/>
    <w:rsid w:val="005F0A08"/>
    <w:rsid w:val="00607C6B"/>
    <w:rsid w:val="00624109"/>
    <w:rsid w:val="006255DE"/>
    <w:rsid w:val="00632427"/>
    <w:rsid w:val="00635B26"/>
    <w:rsid w:val="00657B94"/>
    <w:rsid w:val="00681476"/>
    <w:rsid w:val="006E4CD8"/>
    <w:rsid w:val="006F3A77"/>
    <w:rsid w:val="00705AA7"/>
    <w:rsid w:val="00721D7D"/>
    <w:rsid w:val="0072230C"/>
    <w:rsid w:val="00730934"/>
    <w:rsid w:val="0074678D"/>
    <w:rsid w:val="00760444"/>
    <w:rsid w:val="00771088"/>
    <w:rsid w:val="00771C07"/>
    <w:rsid w:val="0078025C"/>
    <w:rsid w:val="007B16DB"/>
    <w:rsid w:val="007B3EEA"/>
    <w:rsid w:val="007B754D"/>
    <w:rsid w:val="007E0101"/>
    <w:rsid w:val="007F0423"/>
    <w:rsid w:val="007F2628"/>
    <w:rsid w:val="007F6E55"/>
    <w:rsid w:val="00803B5A"/>
    <w:rsid w:val="0082013C"/>
    <w:rsid w:val="0083641B"/>
    <w:rsid w:val="008433B7"/>
    <w:rsid w:val="00853C0D"/>
    <w:rsid w:val="00857521"/>
    <w:rsid w:val="00863F44"/>
    <w:rsid w:val="008776BC"/>
    <w:rsid w:val="008A320C"/>
    <w:rsid w:val="008E3E9C"/>
    <w:rsid w:val="009021F7"/>
    <w:rsid w:val="009205FC"/>
    <w:rsid w:val="00937B0A"/>
    <w:rsid w:val="00940149"/>
    <w:rsid w:val="00981D04"/>
    <w:rsid w:val="00985951"/>
    <w:rsid w:val="00986717"/>
    <w:rsid w:val="009A0CA7"/>
    <w:rsid w:val="009B0358"/>
    <w:rsid w:val="009C034B"/>
    <w:rsid w:val="009C0D25"/>
    <w:rsid w:val="009D0EE1"/>
    <w:rsid w:val="009E7908"/>
    <w:rsid w:val="009F7C58"/>
    <w:rsid w:val="00A00DD3"/>
    <w:rsid w:val="00A27AC8"/>
    <w:rsid w:val="00A446A9"/>
    <w:rsid w:val="00A6000F"/>
    <w:rsid w:val="00A61B68"/>
    <w:rsid w:val="00A710EA"/>
    <w:rsid w:val="00A972C3"/>
    <w:rsid w:val="00AA4A16"/>
    <w:rsid w:val="00AB6D6F"/>
    <w:rsid w:val="00AC3B3B"/>
    <w:rsid w:val="00AF4957"/>
    <w:rsid w:val="00B201E6"/>
    <w:rsid w:val="00B61757"/>
    <w:rsid w:val="00B81F28"/>
    <w:rsid w:val="00B86084"/>
    <w:rsid w:val="00BB43D9"/>
    <w:rsid w:val="00BB4727"/>
    <w:rsid w:val="00BC4270"/>
    <w:rsid w:val="00BC5845"/>
    <w:rsid w:val="00C10031"/>
    <w:rsid w:val="00C37AC3"/>
    <w:rsid w:val="00C424BB"/>
    <w:rsid w:val="00C71234"/>
    <w:rsid w:val="00C85602"/>
    <w:rsid w:val="00C93EAF"/>
    <w:rsid w:val="00C95139"/>
    <w:rsid w:val="00CA0489"/>
    <w:rsid w:val="00CA2373"/>
    <w:rsid w:val="00CB73D4"/>
    <w:rsid w:val="00CE36A8"/>
    <w:rsid w:val="00CF5EC8"/>
    <w:rsid w:val="00D138F0"/>
    <w:rsid w:val="00D45A0C"/>
    <w:rsid w:val="00D6085E"/>
    <w:rsid w:val="00D61CB3"/>
    <w:rsid w:val="00D63B47"/>
    <w:rsid w:val="00D73F6E"/>
    <w:rsid w:val="00DA55C7"/>
    <w:rsid w:val="00DB0094"/>
    <w:rsid w:val="00DE766B"/>
    <w:rsid w:val="00E20C73"/>
    <w:rsid w:val="00E33D50"/>
    <w:rsid w:val="00E41BAC"/>
    <w:rsid w:val="00E5209F"/>
    <w:rsid w:val="00EB21A2"/>
    <w:rsid w:val="00EB2256"/>
    <w:rsid w:val="00EB3C76"/>
    <w:rsid w:val="00EC3D25"/>
    <w:rsid w:val="00EF449C"/>
    <w:rsid w:val="00F13DC0"/>
    <w:rsid w:val="00F43541"/>
    <w:rsid w:val="00F57DC5"/>
    <w:rsid w:val="00F93B94"/>
    <w:rsid w:val="00FA5D49"/>
    <w:rsid w:val="00FB0BD2"/>
    <w:rsid w:val="00FB4E16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3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1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6</TotalTime>
  <Pages>7</Pages>
  <Words>12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100</cp:revision>
  <dcterms:created xsi:type="dcterms:W3CDTF">2021-05-20T12:25:00Z</dcterms:created>
  <dcterms:modified xsi:type="dcterms:W3CDTF">2021-06-23T14:25:00Z</dcterms:modified>
</cp:coreProperties>
</file>